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9510F1" w14:textId="6BDCCD08" w:rsidR="00722874" w:rsidRDefault="00DB2047">
      <w:r>
        <w:rPr>
          <w:noProof/>
        </w:rPr>
        <w:drawing>
          <wp:inline distT="0" distB="0" distL="0" distR="0" wp14:anchorId="73594F87" wp14:editId="160F8137">
            <wp:extent cx="5943600" cy="6093460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093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B292A3" w14:textId="5910DB6F" w:rsidR="00DB2047" w:rsidRDefault="00DB2047">
      <w:r>
        <w:rPr>
          <w:noProof/>
        </w:rPr>
        <w:lastRenderedPageBreak/>
        <w:drawing>
          <wp:inline distT="0" distB="0" distL="0" distR="0" wp14:anchorId="78205D18" wp14:editId="2FF80627">
            <wp:extent cx="5732145" cy="8229600"/>
            <wp:effectExtent l="0" t="0" r="190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BF2649" w14:textId="38932CA7" w:rsidR="00DB2047" w:rsidRDefault="00DB2047">
      <w:r>
        <w:rPr>
          <w:noProof/>
        </w:rPr>
        <w:lastRenderedPageBreak/>
        <w:drawing>
          <wp:inline distT="0" distB="0" distL="0" distR="0" wp14:anchorId="3E28ACD3" wp14:editId="7F389403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24DC5C" w14:textId="56983F63" w:rsidR="00DB2047" w:rsidRDefault="00DB2047">
      <w:r>
        <w:rPr>
          <w:noProof/>
        </w:rPr>
        <w:lastRenderedPageBreak/>
        <w:drawing>
          <wp:inline distT="0" distB="0" distL="0" distR="0" wp14:anchorId="2AFCCF04" wp14:editId="6A37DA32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6B48180" wp14:editId="4035C40D">
            <wp:extent cx="5943600" cy="33432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11D2BE0" wp14:editId="7822F816">
            <wp:extent cx="5943600" cy="33432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8460586" wp14:editId="07FCE21B">
            <wp:extent cx="5943600" cy="33432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CB302AA" wp14:editId="0105ED2E">
            <wp:extent cx="5943600" cy="33432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DCBFE28" wp14:editId="5BD23F8E">
            <wp:extent cx="5943600" cy="33432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0963F31" wp14:editId="5C1617B4">
            <wp:extent cx="5943600" cy="33432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C4A17E" w14:textId="20607740" w:rsidR="00DB2047" w:rsidRDefault="00DB2047">
      <w:r>
        <w:rPr>
          <w:noProof/>
        </w:rPr>
        <w:lastRenderedPageBreak/>
        <w:drawing>
          <wp:inline distT="0" distB="0" distL="0" distR="0" wp14:anchorId="56BCC944" wp14:editId="12030F2F">
            <wp:extent cx="5943600" cy="334327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7F38526" wp14:editId="758EC752">
            <wp:extent cx="5943600" cy="334327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83EE003" wp14:editId="5FC28E1C">
            <wp:extent cx="5943600" cy="334327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CB9982" w14:textId="3A8C5B9D" w:rsidR="000F7141" w:rsidRDefault="000F7141">
      <w:r>
        <w:t>RAW CODE:</w:t>
      </w:r>
    </w:p>
    <w:p w14:paraId="5FC42411" w14:textId="77777777" w:rsidR="000F7141" w:rsidRDefault="000F7141" w:rsidP="000F7141">
      <w:r>
        <w:t>CREATE TABLE Emp (</w:t>
      </w:r>
    </w:p>
    <w:p w14:paraId="02A88C00" w14:textId="77777777" w:rsidR="000F7141" w:rsidRDefault="000F7141" w:rsidP="000F7141">
      <w:r>
        <w:tab/>
      </w:r>
      <w:proofErr w:type="spellStart"/>
      <w:r>
        <w:t>eid</w:t>
      </w:r>
      <w:proofErr w:type="spellEnd"/>
      <w:r>
        <w:t xml:space="preserve"> INTEGER,</w:t>
      </w:r>
    </w:p>
    <w:p w14:paraId="170F9E17" w14:textId="77777777" w:rsidR="000F7141" w:rsidRDefault="000F7141" w:rsidP="000F7141">
      <w:r>
        <w:tab/>
      </w:r>
      <w:proofErr w:type="spellStart"/>
      <w:r>
        <w:t>ename</w:t>
      </w:r>
      <w:proofErr w:type="spellEnd"/>
      <w:r>
        <w:t xml:space="preserve"> STRING,</w:t>
      </w:r>
    </w:p>
    <w:p w14:paraId="4D3093C7" w14:textId="77777777" w:rsidR="000F7141" w:rsidRDefault="000F7141" w:rsidP="000F7141">
      <w:r>
        <w:tab/>
        <w:t>age INTEGER,</w:t>
      </w:r>
    </w:p>
    <w:p w14:paraId="5BA20558" w14:textId="77777777" w:rsidR="000F7141" w:rsidRDefault="000F7141" w:rsidP="000F7141">
      <w:r>
        <w:tab/>
        <w:t>salary REAL,</w:t>
      </w:r>
    </w:p>
    <w:p w14:paraId="71B3E8D1" w14:textId="77777777" w:rsidR="000F7141" w:rsidRDefault="000F7141" w:rsidP="000F7141">
      <w:r>
        <w:t>);</w:t>
      </w:r>
    </w:p>
    <w:p w14:paraId="1DF790B1" w14:textId="77777777" w:rsidR="000F7141" w:rsidRDefault="000F7141" w:rsidP="000F7141"/>
    <w:p w14:paraId="3D768608" w14:textId="77777777" w:rsidR="000F7141" w:rsidRDefault="000F7141" w:rsidP="000F7141">
      <w:r>
        <w:t>INSERT INTO Emp</w:t>
      </w:r>
    </w:p>
    <w:p w14:paraId="0700AF6F" w14:textId="77777777" w:rsidR="000F7141" w:rsidRDefault="000F7141" w:rsidP="000F7141">
      <w:r>
        <w:t>VALUES ('1', 'John', '33', '70000.0'),</w:t>
      </w:r>
    </w:p>
    <w:p w14:paraId="4056F696" w14:textId="77777777" w:rsidR="000F7141" w:rsidRDefault="000F7141" w:rsidP="000F7141">
      <w:r>
        <w:t>('2', '</w:t>
      </w:r>
      <w:proofErr w:type="spellStart"/>
      <w:r>
        <w:t>Zhuo</w:t>
      </w:r>
      <w:proofErr w:type="spellEnd"/>
      <w:r>
        <w:t>', '33', '70000.0'),</w:t>
      </w:r>
    </w:p>
    <w:p w14:paraId="633EBA59" w14:textId="77777777" w:rsidR="000F7141" w:rsidRDefault="000F7141" w:rsidP="000F7141">
      <w:r>
        <w:t>('3', 'Sid', '33', '70000.0');</w:t>
      </w:r>
    </w:p>
    <w:p w14:paraId="787FCAB6" w14:textId="77777777" w:rsidR="000F7141" w:rsidRDefault="000F7141" w:rsidP="000F7141"/>
    <w:p w14:paraId="599094E9" w14:textId="77777777" w:rsidR="000F7141" w:rsidRDefault="000F7141" w:rsidP="000F7141"/>
    <w:p w14:paraId="1AADA4F5" w14:textId="77777777" w:rsidR="000F7141" w:rsidRDefault="000F7141" w:rsidP="000F7141"/>
    <w:p w14:paraId="129E1D94" w14:textId="77777777" w:rsidR="000F7141" w:rsidRDefault="000F7141" w:rsidP="000F7141">
      <w:r>
        <w:t>CREATE TABLE Works (</w:t>
      </w:r>
    </w:p>
    <w:p w14:paraId="56E170AF" w14:textId="77777777" w:rsidR="000F7141" w:rsidRDefault="000F7141" w:rsidP="000F7141">
      <w:r>
        <w:tab/>
      </w:r>
      <w:proofErr w:type="spellStart"/>
      <w:r>
        <w:t>eid</w:t>
      </w:r>
      <w:proofErr w:type="spellEnd"/>
      <w:r>
        <w:t xml:space="preserve"> INTEGER,</w:t>
      </w:r>
    </w:p>
    <w:p w14:paraId="21ACD313" w14:textId="77777777" w:rsidR="000F7141" w:rsidRDefault="000F7141" w:rsidP="000F7141">
      <w:r>
        <w:lastRenderedPageBreak/>
        <w:tab/>
        <w:t>did INTEGER,</w:t>
      </w:r>
    </w:p>
    <w:p w14:paraId="7E2A5026" w14:textId="77777777" w:rsidR="000F7141" w:rsidRDefault="000F7141" w:rsidP="000F7141">
      <w:r>
        <w:tab/>
      </w:r>
      <w:proofErr w:type="spellStart"/>
      <w:r>
        <w:t>pct_time</w:t>
      </w:r>
      <w:proofErr w:type="spellEnd"/>
      <w:r>
        <w:t xml:space="preserve"> INTEGER</w:t>
      </w:r>
    </w:p>
    <w:p w14:paraId="3851B040" w14:textId="77777777" w:rsidR="000F7141" w:rsidRDefault="000F7141" w:rsidP="000F7141">
      <w:r>
        <w:t>);</w:t>
      </w:r>
    </w:p>
    <w:p w14:paraId="30E35733" w14:textId="77777777" w:rsidR="000F7141" w:rsidRDefault="000F7141" w:rsidP="000F7141"/>
    <w:p w14:paraId="1C95121A" w14:textId="77777777" w:rsidR="000F7141" w:rsidRDefault="000F7141" w:rsidP="000F7141">
      <w:r>
        <w:t>CREATE TABLE Dept (</w:t>
      </w:r>
    </w:p>
    <w:p w14:paraId="1DE4295E" w14:textId="77777777" w:rsidR="000F7141" w:rsidRDefault="000F7141" w:rsidP="000F7141">
      <w:r>
        <w:tab/>
        <w:t>did INTEGER,</w:t>
      </w:r>
    </w:p>
    <w:p w14:paraId="5513BE49" w14:textId="77777777" w:rsidR="000F7141" w:rsidRDefault="000F7141" w:rsidP="000F7141">
      <w:r>
        <w:tab/>
        <w:t>budget REAL,</w:t>
      </w:r>
    </w:p>
    <w:p w14:paraId="7177C6C4" w14:textId="77777777" w:rsidR="000F7141" w:rsidRDefault="000F7141" w:rsidP="000F7141">
      <w:r>
        <w:tab/>
      </w:r>
      <w:proofErr w:type="spellStart"/>
      <w:r>
        <w:t>manager_id</w:t>
      </w:r>
      <w:proofErr w:type="spellEnd"/>
      <w:r>
        <w:t xml:space="preserve"> INTEGER</w:t>
      </w:r>
    </w:p>
    <w:p w14:paraId="1B113BA6" w14:textId="77777777" w:rsidR="000F7141" w:rsidRDefault="000F7141" w:rsidP="000F7141">
      <w:r>
        <w:t>);</w:t>
      </w:r>
    </w:p>
    <w:p w14:paraId="7F2A1F40" w14:textId="77777777" w:rsidR="000F7141" w:rsidRDefault="000F7141" w:rsidP="000F7141"/>
    <w:p w14:paraId="0DFDD330" w14:textId="77777777" w:rsidR="000F7141" w:rsidRDefault="000F7141" w:rsidP="000F7141">
      <w:r>
        <w:t>1.</w:t>
      </w:r>
    </w:p>
    <w:p w14:paraId="5D9B9281" w14:textId="77777777" w:rsidR="000F7141" w:rsidRDefault="000F7141" w:rsidP="000F7141">
      <w:r>
        <w:t xml:space="preserve">SELECT </w:t>
      </w:r>
      <w:proofErr w:type="spellStart"/>
      <w:r>
        <w:t>E.ename</w:t>
      </w:r>
      <w:proofErr w:type="spellEnd"/>
      <w:r>
        <w:t xml:space="preserve">, </w:t>
      </w:r>
      <w:proofErr w:type="spellStart"/>
      <w:r>
        <w:t>E.salary</w:t>
      </w:r>
      <w:proofErr w:type="spellEnd"/>
    </w:p>
    <w:p w14:paraId="3450564D" w14:textId="77777777" w:rsidR="000F7141" w:rsidRDefault="000F7141" w:rsidP="000F7141">
      <w:r>
        <w:t>FROM Emp E, Works W</w:t>
      </w:r>
    </w:p>
    <w:p w14:paraId="090B8FFC" w14:textId="77777777" w:rsidR="000F7141" w:rsidRDefault="000F7141" w:rsidP="000F7141">
      <w:r>
        <w:t xml:space="preserve">WHERE </w:t>
      </w:r>
      <w:proofErr w:type="spellStart"/>
      <w:r>
        <w:t>W.did</w:t>
      </w:r>
      <w:proofErr w:type="spellEnd"/>
      <w:r>
        <w:t xml:space="preserve"> = 1</w:t>
      </w:r>
    </w:p>
    <w:p w14:paraId="1B9F5904" w14:textId="77777777" w:rsidR="000F7141" w:rsidRDefault="000F7141" w:rsidP="000F7141">
      <w:r>
        <w:t>UNION</w:t>
      </w:r>
    </w:p>
    <w:p w14:paraId="4B26B735" w14:textId="77777777" w:rsidR="000F7141" w:rsidRDefault="000F7141" w:rsidP="000F7141">
      <w:r>
        <w:t xml:space="preserve">SELECT </w:t>
      </w:r>
      <w:proofErr w:type="spellStart"/>
      <w:r>
        <w:t>E.ename</w:t>
      </w:r>
      <w:proofErr w:type="spellEnd"/>
      <w:r>
        <w:t xml:space="preserve">, </w:t>
      </w:r>
      <w:proofErr w:type="spellStart"/>
      <w:r>
        <w:t>E.salary</w:t>
      </w:r>
      <w:proofErr w:type="spellEnd"/>
    </w:p>
    <w:p w14:paraId="274F5468" w14:textId="77777777" w:rsidR="000F7141" w:rsidRDefault="000F7141" w:rsidP="000F7141">
      <w:r>
        <w:t>FROM Emp E, Works W</w:t>
      </w:r>
    </w:p>
    <w:p w14:paraId="35A3599F" w14:textId="44434ED6" w:rsidR="000F7141" w:rsidRDefault="000F7141" w:rsidP="000F7141">
      <w:r>
        <w:t xml:space="preserve">WHERE </w:t>
      </w:r>
      <w:proofErr w:type="spellStart"/>
      <w:r>
        <w:t>W.did</w:t>
      </w:r>
      <w:proofErr w:type="spellEnd"/>
      <w:r>
        <w:t xml:space="preserve"> = 0;</w:t>
      </w:r>
    </w:p>
    <w:p w14:paraId="653430CC" w14:textId="1E40DFC6" w:rsidR="000F7141" w:rsidRDefault="000F7141" w:rsidP="000F7141"/>
    <w:p w14:paraId="0BFE34CE" w14:textId="77777777" w:rsidR="00AB6885" w:rsidRDefault="00AB6885" w:rsidP="00AB6885">
      <w:r>
        <w:t>2.</w:t>
      </w:r>
    </w:p>
    <w:p w14:paraId="323C84ED" w14:textId="77777777" w:rsidR="00AB6885" w:rsidRDefault="00AB6885" w:rsidP="00AB6885">
      <w:r>
        <w:t xml:space="preserve">SELECT </w:t>
      </w:r>
      <w:proofErr w:type="spellStart"/>
      <w:r>
        <w:t>E.ename</w:t>
      </w:r>
      <w:proofErr w:type="spellEnd"/>
      <w:r>
        <w:t xml:space="preserve">, </w:t>
      </w:r>
      <w:proofErr w:type="spellStart"/>
      <w:r>
        <w:t>E.age</w:t>
      </w:r>
      <w:proofErr w:type="spellEnd"/>
      <w:r>
        <w:t xml:space="preserve">, </w:t>
      </w:r>
      <w:proofErr w:type="spellStart"/>
      <w:r>
        <w:t>E.salary</w:t>
      </w:r>
      <w:proofErr w:type="spellEnd"/>
      <w:r>
        <w:t>, MIN(</w:t>
      </w:r>
      <w:proofErr w:type="spellStart"/>
      <w:r>
        <w:t>E.age</w:t>
      </w:r>
      <w:proofErr w:type="spellEnd"/>
      <w:r>
        <w:t>)</w:t>
      </w:r>
    </w:p>
    <w:p w14:paraId="56C43384" w14:textId="77777777" w:rsidR="00AB6885" w:rsidRDefault="00AB6885" w:rsidP="00AB6885">
      <w:r>
        <w:t>FROM Emp E, Works W</w:t>
      </w:r>
    </w:p>
    <w:p w14:paraId="3FF92A5E" w14:textId="77777777" w:rsidR="00AB6885" w:rsidRDefault="00AB6885" w:rsidP="00AB6885">
      <w:r>
        <w:t xml:space="preserve">WHERE </w:t>
      </w:r>
      <w:proofErr w:type="spellStart"/>
      <w:r>
        <w:t>E.eid</w:t>
      </w:r>
      <w:proofErr w:type="spellEnd"/>
      <w:r>
        <w:t xml:space="preserve"> = </w:t>
      </w:r>
      <w:proofErr w:type="spellStart"/>
      <w:r>
        <w:t>W.eid</w:t>
      </w:r>
      <w:proofErr w:type="spellEnd"/>
    </w:p>
    <w:p w14:paraId="54DB22B3" w14:textId="77777777" w:rsidR="00AB6885" w:rsidRDefault="00AB6885" w:rsidP="00AB6885">
      <w:r>
        <w:t xml:space="preserve">GROUP BY </w:t>
      </w:r>
      <w:proofErr w:type="spellStart"/>
      <w:r>
        <w:t>W.did</w:t>
      </w:r>
      <w:proofErr w:type="spellEnd"/>
    </w:p>
    <w:p w14:paraId="75CF22F6" w14:textId="77777777" w:rsidR="00AB6885" w:rsidRDefault="00AB6885" w:rsidP="00AB6885"/>
    <w:p w14:paraId="267D33D3" w14:textId="77777777" w:rsidR="00AB6885" w:rsidRDefault="00AB6885" w:rsidP="00AB6885">
      <w:r>
        <w:t>3.</w:t>
      </w:r>
    </w:p>
    <w:p w14:paraId="2C39F441" w14:textId="77777777" w:rsidR="00AB6885" w:rsidRDefault="00AB6885" w:rsidP="00AB6885">
      <w:r>
        <w:t xml:space="preserve">SELECT </w:t>
      </w:r>
      <w:proofErr w:type="spellStart"/>
      <w:r>
        <w:t>E.ename</w:t>
      </w:r>
      <w:proofErr w:type="spellEnd"/>
      <w:r>
        <w:t>, MAX(</w:t>
      </w:r>
      <w:proofErr w:type="spellStart"/>
      <w:r>
        <w:t>D.budget</w:t>
      </w:r>
      <w:proofErr w:type="spellEnd"/>
      <w:r>
        <w:t>)</w:t>
      </w:r>
    </w:p>
    <w:p w14:paraId="465C29D8" w14:textId="77777777" w:rsidR="00AB6885" w:rsidRDefault="00AB6885" w:rsidP="00AB6885">
      <w:r>
        <w:t>FROM Emp E, Dept D</w:t>
      </w:r>
    </w:p>
    <w:p w14:paraId="58BE2134" w14:textId="77777777" w:rsidR="00AB6885" w:rsidRDefault="00AB6885" w:rsidP="00AB6885">
      <w:r>
        <w:t xml:space="preserve">WHERE </w:t>
      </w:r>
      <w:proofErr w:type="spellStart"/>
      <w:r>
        <w:t>D.manager_id</w:t>
      </w:r>
      <w:proofErr w:type="spellEnd"/>
      <w:r>
        <w:t xml:space="preserve"> = </w:t>
      </w:r>
      <w:proofErr w:type="spellStart"/>
      <w:r>
        <w:t>E.eid</w:t>
      </w:r>
      <w:proofErr w:type="spellEnd"/>
    </w:p>
    <w:p w14:paraId="110CAAA6" w14:textId="77777777" w:rsidR="00AB6885" w:rsidRDefault="00AB6885" w:rsidP="00AB6885"/>
    <w:p w14:paraId="2DFB6538" w14:textId="77777777" w:rsidR="00AB6885" w:rsidRDefault="00AB6885" w:rsidP="00AB6885">
      <w:r>
        <w:t>4.</w:t>
      </w:r>
    </w:p>
    <w:p w14:paraId="2066D0B0" w14:textId="77777777" w:rsidR="00AB6885" w:rsidRDefault="00AB6885" w:rsidP="00AB6885">
      <w:r>
        <w:t xml:space="preserve">SELECT </w:t>
      </w:r>
      <w:proofErr w:type="spellStart"/>
      <w:r>
        <w:t>Temp.did</w:t>
      </w:r>
      <w:proofErr w:type="spellEnd"/>
      <w:r>
        <w:t>, MAX(</w:t>
      </w:r>
      <w:proofErr w:type="spellStart"/>
      <w:r>
        <w:t>Temp.avrg</w:t>
      </w:r>
      <w:proofErr w:type="spellEnd"/>
      <w:r>
        <w:t>)</w:t>
      </w:r>
    </w:p>
    <w:p w14:paraId="2360C462" w14:textId="77777777" w:rsidR="00AB6885" w:rsidRDefault="00AB6885" w:rsidP="00AB6885">
      <w:r>
        <w:t>FROM (SELECT W2.did, AVG(</w:t>
      </w:r>
      <w:proofErr w:type="spellStart"/>
      <w:r>
        <w:t>E.salary</w:t>
      </w:r>
      <w:proofErr w:type="spellEnd"/>
      <w:r>
        <w:t xml:space="preserve">) AS </w:t>
      </w:r>
      <w:proofErr w:type="spellStart"/>
      <w:r>
        <w:t>avrg</w:t>
      </w:r>
      <w:proofErr w:type="spellEnd"/>
    </w:p>
    <w:p w14:paraId="525AB247" w14:textId="77777777" w:rsidR="00AB6885" w:rsidRDefault="00AB6885" w:rsidP="00AB6885">
      <w:r>
        <w:t xml:space="preserve">      FROM Works W2, Emp E</w:t>
      </w:r>
    </w:p>
    <w:p w14:paraId="7C761CFD" w14:textId="77777777" w:rsidR="00AB6885" w:rsidRDefault="00AB6885" w:rsidP="00AB6885">
      <w:r>
        <w:t xml:space="preserve">      GROUP BY W2.did) AS Temp</w:t>
      </w:r>
    </w:p>
    <w:p w14:paraId="5A4315E3" w14:textId="77777777" w:rsidR="00AB6885" w:rsidRDefault="00AB6885" w:rsidP="00AB6885"/>
    <w:p w14:paraId="5AAB8898" w14:textId="77777777" w:rsidR="00AB6885" w:rsidRDefault="00AB6885" w:rsidP="00AB6885">
      <w:r>
        <w:t>5.</w:t>
      </w:r>
    </w:p>
    <w:p w14:paraId="01A414FA" w14:textId="77777777" w:rsidR="00AB6885" w:rsidRDefault="00AB6885" w:rsidP="00AB6885">
      <w:r>
        <w:t xml:space="preserve">SELECT </w:t>
      </w:r>
      <w:proofErr w:type="spellStart"/>
      <w:r>
        <w:t>E.ename</w:t>
      </w:r>
      <w:proofErr w:type="spellEnd"/>
    </w:p>
    <w:p w14:paraId="0EC56190" w14:textId="77777777" w:rsidR="00AB6885" w:rsidRDefault="00AB6885" w:rsidP="00AB6885">
      <w:r>
        <w:t>FROM Emp E</w:t>
      </w:r>
    </w:p>
    <w:p w14:paraId="453C8145" w14:textId="77777777" w:rsidR="00AB6885" w:rsidRDefault="00AB6885" w:rsidP="00AB6885">
      <w:r>
        <w:t xml:space="preserve">WHERE </w:t>
      </w:r>
      <w:proofErr w:type="spellStart"/>
      <w:r>
        <w:t>E.salary</w:t>
      </w:r>
      <w:proofErr w:type="spellEnd"/>
      <w:r>
        <w:t xml:space="preserve"> &gt; (SELECT E2.salary</w:t>
      </w:r>
    </w:p>
    <w:p w14:paraId="3D37FCA3" w14:textId="77777777" w:rsidR="00AB6885" w:rsidRDefault="00AB6885" w:rsidP="00AB6885">
      <w:r>
        <w:t xml:space="preserve">                      FROM Emp E2, Dept D</w:t>
      </w:r>
    </w:p>
    <w:p w14:paraId="39D5645B" w14:textId="27E3BCCD" w:rsidR="000F7141" w:rsidRDefault="00AB6885" w:rsidP="00AB6885">
      <w:r>
        <w:t xml:space="preserve">                      WHERE E2.eid = </w:t>
      </w:r>
      <w:proofErr w:type="spellStart"/>
      <w:r>
        <w:t>D.manager_id</w:t>
      </w:r>
      <w:proofErr w:type="spellEnd"/>
      <w:r>
        <w:t>)</w:t>
      </w:r>
    </w:p>
    <w:sectPr w:rsidR="000F714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2tDQxMDcyM7U0NjBV0lEKTi0uzszPAykwrAUACFNnwCwAAAA="/>
  </w:docVars>
  <w:rsids>
    <w:rsidRoot w:val="00DB2047"/>
    <w:rsid w:val="000F7141"/>
    <w:rsid w:val="00722874"/>
    <w:rsid w:val="00AB6885"/>
    <w:rsid w:val="00DB20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774CD8"/>
  <w15:chartTrackingRefBased/>
  <w15:docId w15:val="{0B174F19-A907-477A-899E-D4F02EB909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jp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4" Type="http://schemas.openxmlformats.org/officeDocument/2006/relationships/image" Target="media/image1.jp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1</Pages>
  <Words>146</Words>
  <Characters>83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amer, Christopher</dc:creator>
  <cp:keywords/>
  <dc:description/>
  <cp:lastModifiedBy>Kramer, Christopher</cp:lastModifiedBy>
  <cp:revision>2</cp:revision>
  <dcterms:created xsi:type="dcterms:W3CDTF">2023-03-16T00:16:00Z</dcterms:created>
  <dcterms:modified xsi:type="dcterms:W3CDTF">2023-03-16T00:40:00Z</dcterms:modified>
</cp:coreProperties>
</file>